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190A6" w14:textId="282C8A08" w:rsidR="004F4DFA" w:rsidRPr="000E5966" w:rsidRDefault="00230A85" w:rsidP="004F4DFA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7A0F2033" wp14:editId="31533226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659765" cy="704850"/>
            <wp:effectExtent l="0" t="0" r="6985" b="0"/>
            <wp:wrapSquare wrapText="bothSides"/>
            <wp:docPr id="17" name="Picture 1" descr="Description: D:\Sekretariat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D:\Sekretariat\images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6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4DFA" w:rsidRPr="000E5966">
        <w:rPr>
          <w:rFonts w:ascii="Times New Roman" w:hAnsi="Times New Roman"/>
          <w:b/>
          <w:sz w:val="24"/>
          <w:szCs w:val="24"/>
        </w:rPr>
        <w:t>UNIVERSITAS INDONESIA</w:t>
      </w:r>
    </w:p>
    <w:p w14:paraId="7D36E760" w14:textId="77777777" w:rsidR="004F4DFA" w:rsidRPr="000E5966" w:rsidRDefault="004F4DFA" w:rsidP="004F4DFA">
      <w:pPr>
        <w:spacing w:after="0"/>
        <w:rPr>
          <w:rFonts w:ascii="Times New Roman" w:hAnsi="Times New Roman"/>
          <w:b/>
          <w:sz w:val="24"/>
          <w:szCs w:val="24"/>
        </w:rPr>
      </w:pPr>
      <w:r w:rsidRPr="000E5966">
        <w:rPr>
          <w:rFonts w:ascii="Times New Roman" w:hAnsi="Times New Roman"/>
          <w:b/>
          <w:sz w:val="24"/>
          <w:szCs w:val="24"/>
        </w:rPr>
        <w:t>FAKULTAS TEKNIK</w:t>
      </w:r>
    </w:p>
    <w:p w14:paraId="3E573B1F" w14:textId="77777777" w:rsidR="004F4DFA" w:rsidRDefault="004F4DFA" w:rsidP="004F4DFA">
      <w:pPr>
        <w:spacing w:after="0"/>
        <w:rPr>
          <w:rFonts w:ascii="Times New Roman" w:hAnsi="Times New Roman"/>
          <w:sz w:val="24"/>
          <w:szCs w:val="24"/>
        </w:rPr>
      </w:pPr>
      <w:r w:rsidRPr="000E5966">
        <w:rPr>
          <w:rFonts w:ascii="Times New Roman" w:hAnsi="Times New Roman"/>
          <w:b/>
          <w:sz w:val="24"/>
          <w:szCs w:val="24"/>
        </w:rPr>
        <w:t>DEPARTEMEN TEKNIK ELEKTRO</w:t>
      </w:r>
    </w:p>
    <w:p w14:paraId="3383E7CF" w14:textId="77777777" w:rsidR="004F4DFA" w:rsidRDefault="004F4DFA" w:rsidP="004F4DFA">
      <w:pPr>
        <w:spacing w:after="0"/>
        <w:rPr>
          <w:rFonts w:ascii="Times New Roman" w:hAnsi="Times New Roman"/>
          <w:sz w:val="24"/>
          <w:szCs w:val="24"/>
        </w:rPr>
      </w:pPr>
    </w:p>
    <w:p w14:paraId="6660B7FA" w14:textId="4C23C64C" w:rsidR="004F4DFA" w:rsidRDefault="004F4DFA" w:rsidP="004F4DFA">
      <w:pPr>
        <w:spacing w:after="0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FORMULIR LAPORAN</w:t>
      </w:r>
    </w:p>
    <w:p w14:paraId="277EF279" w14:textId="4542DA9F" w:rsidR="004F4DFA" w:rsidRPr="00977805" w:rsidRDefault="004F4DFA" w:rsidP="004F4DFA">
      <w:pPr>
        <w:spacing w:after="0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PROSES BIMBINGAN S</w:t>
      </w:r>
      <w:r w:rsidR="00AB0435">
        <w:rPr>
          <w:rFonts w:ascii="Times New Roman" w:hAnsi="Times New Roman"/>
          <w:b/>
          <w:sz w:val="36"/>
          <w:szCs w:val="36"/>
        </w:rPr>
        <w:t>EMINAR</w:t>
      </w:r>
    </w:p>
    <w:p w14:paraId="4C28E113" w14:textId="3249969D" w:rsidR="004F4DFA" w:rsidRDefault="00AE3CCC" w:rsidP="004F4DFA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00F962DC" wp14:editId="18035783">
                <wp:simplePos x="0" y="0"/>
                <wp:positionH relativeFrom="margin">
                  <wp:posOffset>1397635</wp:posOffset>
                </wp:positionH>
                <wp:positionV relativeFrom="margin">
                  <wp:posOffset>1517015</wp:posOffset>
                </wp:positionV>
                <wp:extent cx="5410200" cy="1524000"/>
                <wp:effectExtent l="0" t="0" r="0" b="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0200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85384BC" w14:textId="505B3418" w:rsidR="00870466" w:rsidRPr="007442D4" w:rsidRDefault="007442D4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uhammad Djati Pradana</w:t>
                            </w:r>
                          </w:p>
                          <w:p w14:paraId="74F5EE12" w14:textId="258D7290" w:rsidR="00AE3CCC" w:rsidRPr="007442D4" w:rsidRDefault="007442D4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1606829680</w:t>
                            </w:r>
                          </w:p>
                          <w:p w14:paraId="72BA9D2F" w14:textId="301D5659" w:rsidR="00AE3CCC" w:rsidRDefault="00AE3CCC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2019/2020</w:t>
                            </w:r>
                          </w:p>
                          <w:p w14:paraId="70866BB2" w14:textId="0EF483E6" w:rsidR="00AE3CCC" w:rsidRDefault="007442D4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bookmarkStart w:id="0" w:name="_Hlk44411749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Dr.-Ing.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Eko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Adhi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etiawan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.T., M.T.</w:t>
                            </w:r>
                            <w:bookmarkEnd w:id="0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dan F.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Astha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Ekadiyanto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S.T., M.Sc.</w:t>
                            </w:r>
                          </w:p>
                          <w:p w14:paraId="0C0BABBC" w14:textId="36C808AA" w:rsidR="00AE3CCC" w:rsidRPr="007442D4" w:rsidRDefault="00AE3CCC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6E0CD791" w14:textId="77777777" w:rsidR="007442D4" w:rsidRPr="007442D4" w:rsidRDefault="007442D4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erancangan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istem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emantauan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pada Platform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Simulasi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Pembangkit</w:t>
                            </w:r>
                            <w:proofErr w:type="spellEnd"/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33013288" w14:textId="5E6544CA" w:rsidR="00AE3CCC" w:rsidRPr="007442D4" w:rsidRDefault="007442D4" w:rsidP="00AE3CCC">
                            <w:pPr>
                              <w:spacing w:after="4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Listrik Virtu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F962D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0.05pt;margin-top:119.45pt;width:426pt;height:120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" filled="f" stroked="f">
                <v:textbox>
                  <w:txbxContent>
                    <w:p w14:paraId="685384BC" w14:textId="505B3418" w:rsidR="00870466" w:rsidRPr="007442D4" w:rsidRDefault="007442D4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Muhammad Djati Pradana</w:t>
                      </w:r>
                    </w:p>
                    <w:p w14:paraId="74F5EE12" w14:textId="258D7290" w:rsidR="00AE3CCC" w:rsidRPr="007442D4" w:rsidRDefault="007442D4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1606829680</w:t>
                      </w:r>
                    </w:p>
                    <w:p w14:paraId="72BA9D2F" w14:textId="301D5659" w:rsidR="00AE3CCC" w:rsidRDefault="00AE3CCC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>2019/2020</w:t>
                      </w:r>
                    </w:p>
                    <w:p w14:paraId="70866BB2" w14:textId="0EF483E6" w:rsidR="00AE3CCC" w:rsidRDefault="007442D4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bookmarkStart w:id="1" w:name="_Hlk44411749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Dr.-Ing. Eko Adhi Setiawan S.T., M.T.</w:t>
                      </w:r>
                      <w:bookmarkEnd w:id="1"/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 dan F. Astha Ekadiyanto S.T., M.Sc.</w:t>
                      </w:r>
                    </w:p>
                    <w:p w14:paraId="0C0BABBC" w14:textId="36C808AA" w:rsidR="00AE3CCC" w:rsidRPr="007442D4" w:rsidRDefault="00AE3CCC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6E0CD791" w14:textId="77777777" w:rsidR="007442D4" w:rsidRPr="007442D4" w:rsidRDefault="007442D4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Perancangan Sistem Pemantauan pada Platform Simulasi Pembangkit </w:t>
                      </w:r>
                    </w:p>
                    <w:p w14:paraId="33013288" w14:textId="5E6544CA" w:rsidR="00AE3CCC" w:rsidRPr="007442D4" w:rsidRDefault="007442D4" w:rsidP="00AE3CCC">
                      <w:pPr>
                        <w:spacing w:after="4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7442D4">
                        <w:rPr>
                          <w:rFonts w:ascii="Times New Roman" w:hAnsi="Times New Roman"/>
                          <w:sz w:val="24"/>
                          <w:szCs w:val="24"/>
                        </w:rPr>
                        <w:t>Listrik Virtual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230A85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FB7ABC0" wp14:editId="39C2B0ED">
                <wp:simplePos x="0" y="0"/>
                <wp:positionH relativeFrom="column">
                  <wp:posOffset>-135890</wp:posOffset>
                </wp:positionH>
                <wp:positionV relativeFrom="paragraph">
                  <wp:posOffset>45085</wp:posOffset>
                </wp:positionV>
                <wp:extent cx="7134225" cy="0"/>
                <wp:effectExtent l="0" t="0" r="9525" b="19050"/>
                <wp:wrapNone/>
                <wp:docPr id="1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13422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854C88" id="Straight Connector 6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7pt,3.55pt" to="551.05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">
                <o:lock v:ext="edit" shapetype="f"/>
              </v:line>
            </w:pict>
          </mc:Fallback>
        </mc:AlternateContent>
      </w:r>
    </w:p>
    <w:p w14:paraId="574F7CED" w14:textId="3E2B9E30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ma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1F7886F0" w14:textId="5096A324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PM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6DDD5BCF" w14:textId="1F800A2E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ahu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kademik</w:t>
      </w:r>
      <w:proofErr w:type="spellEnd"/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6017FDFF" w14:textId="77777777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osen</w:t>
      </w:r>
      <w:proofErr w:type="spellEnd"/>
      <w:r>
        <w:rPr>
          <w:rFonts w:ascii="Times New Roman" w:hAnsi="Times New Roman"/>
          <w:sz w:val="24"/>
          <w:szCs w:val="24"/>
        </w:rPr>
        <w:t xml:space="preserve"> Pembimbing</w:t>
      </w:r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13780BC3" w14:textId="6308D2AC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. Surat </w:t>
      </w:r>
      <w:proofErr w:type="spellStart"/>
      <w:r>
        <w:rPr>
          <w:rFonts w:ascii="Times New Roman" w:hAnsi="Times New Roman"/>
          <w:sz w:val="24"/>
          <w:szCs w:val="24"/>
        </w:rPr>
        <w:t>Penugas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7F67EF6F" w14:textId="43A43FF1" w:rsidR="004F4DFA" w:rsidRDefault="004F4DFA" w:rsidP="004F4DFA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Judul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</w:t>
      </w:r>
      <w:r w:rsidR="00304F54">
        <w:rPr>
          <w:rFonts w:ascii="Times New Roman" w:hAnsi="Times New Roman"/>
          <w:sz w:val="24"/>
          <w:szCs w:val="24"/>
        </w:rPr>
        <w:t>kripsi</w:t>
      </w:r>
      <w:proofErr w:type="spellEnd"/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: ...........................................................................................................................</w:t>
      </w:r>
    </w:p>
    <w:p w14:paraId="78373734" w14:textId="4D3A11FB" w:rsidR="00DC35E2" w:rsidRDefault="00DC35E2" w:rsidP="00EE7BAC">
      <w:pPr>
        <w:spacing w:after="0"/>
        <w:ind w:left="1440"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...........................................................................................................................</w:t>
      </w:r>
    </w:p>
    <w:p w14:paraId="794DB202" w14:textId="77777777" w:rsidR="00DC35E2" w:rsidRDefault="00DC35E2" w:rsidP="00DC35E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7"/>
        <w:gridCol w:w="4829"/>
        <w:gridCol w:w="1953"/>
        <w:gridCol w:w="2054"/>
      </w:tblGrid>
      <w:tr w:rsidR="00DC35E2" w:rsidRPr="00CD60CA" w14:paraId="430515DF" w14:textId="77777777" w:rsidTr="006F62C1">
        <w:tc>
          <w:tcPr>
            <w:tcW w:w="1927" w:type="dxa"/>
            <w:shd w:val="clear" w:color="auto" w:fill="auto"/>
            <w:vAlign w:val="center"/>
          </w:tcPr>
          <w:p w14:paraId="34B2FB20" w14:textId="77777777" w:rsidR="00DC35E2" w:rsidRPr="00CD60CA" w:rsidRDefault="00DC35E2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Pertemuan</w:t>
            </w:r>
            <w:proofErr w:type="spellEnd"/>
            <w:r w:rsidRPr="00CD60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ke</w:t>
            </w:r>
            <w:proofErr w:type="spellEnd"/>
            <w:r w:rsidRPr="00CD60CA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5158D2F7" w14:textId="77777777" w:rsidR="00DC35E2" w:rsidRPr="00CD60CA" w:rsidRDefault="00DC35E2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Topik</w:t>
            </w:r>
            <w:proofErr w:type="spellEnd"/>
            <w:r w:rsidRPr="00CD60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Diskusi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57A22D7D" w14:textId="5A7B5B56" w:rsidR="00DC35E2" w:rsidRPr="00CD60CA" w:rsidRDefault="00DC35E2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CD60CA">
              <w:rPr>
                <w:rFonts w:ascii="Times New Roman" w:hAnsi="Times New Roman"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2054" w:type="dxa"/>
            <w:shd w:val="clear" w:color="auto" w:fill="auto"/>
            <w:vAlign w:val="center"/>
          </w:tcPr>
          <w:p w14:paraId="03B7F380" w14:textId="5B1D1880" w:rsidR="00DC35E2" w:rsidRPr="00CD60CA" w:rsidRDefault="001D3085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1B08DB7B" wp14:editId="2CDCF977">
                  <wp:simplePos x="0" y="0"/>
                  <wp:positionH relativeFrom="column">
                    <wp:posOffset>424180</wp:posOffset>
                  </wp:positionH>
                  <wp:positionV relativeFrom="page">
                    <wp:posOffset>173990</wp:posOffset>
                  </wp:positionV>
                  <wp:extent cx="361950" cy="43815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DC35E2" w:rsidRPr="00CD60CA">
              <w:rPr>
                <w:rFonts w:ascii="Times New Roman" w:hAnsi="Times New Roman"/>
                <w:sz w:val="24"/>
                <w:szCs w:val="24"/>
              </w:rPr>
              <w:t>Tanda</w:t>
            </w:r>
            <w:proofErr w:type="spellEnd"/>
            <w:r w:rsidR="00DC35E2" w:rsidRPr="00CD60C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DC35E2" w:rsidRPr="00CD60CA">
              <w:rPr>
                <w:rFonts w:ascii="Times New Roman" w:hAnsi="Times New Roman"/>
                <w:sz w:val="24"/>
                <w:szCs w:val="24"/>
              </w:rPr>
              <w:t>Tangan</w:t>
            </w:r>
            <w:proofErr w:type="spellEnd"/>
          </w:p>
        </w:tc>
      </w:tr>
      <w:tr w:rsidR="00F41C6D" w:rsidRPr="00CD60CA" w14:paraId="5408E7D3" w14:textId="77777777" w:rsidTr="00E21C26">
        <w:trPr>
          <w:trHeight w:val="578"/>
        </w:trPr>
        <w:tc>
          <w:tcPr>
            <w:tcW w:w="1927" w:type="dxa"/>
            <w:shd w:val="clear" w:color="auto" w:fill="auto"/>
            <w:vAlign w:val="center"/>
          </w:tcPr>
          <w:p w14:paraId="660BF0CC" w14:textId="07B8D40F" w:rsidR="00F41C6D" w:rsidRPr="00CD60CA" w:rsidRDefault="00F41C6D" w:rsidP="00E21C2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7321A503" w14:textId="19AA5C32" w:rsidR="00F41C6D" w:rsidRDefault="002333A4" w:rsidP="00E21C2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Bimbing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pemilih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topik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6CC45B4C" w14:textId="42998126" w:rsidR="00F41C6D" w:rsidRPr="00F41C6D" w:rsidRDefault="00F41C6D" w:rsidP="00E21C2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1C6D">
              <w:rPr>
                <w:rFonts w:ascii="Times New Roman" w:hAnsi="Times New Roman"/>
                <w:sz w:val="24"/>
                <w:szCs w:val="24"/>
              </w:rPr>
              <w:t>1</w:t>
            </w:r>
            <w:r w:rsidR="002333A4">
              <w:rPr>
                <w:rFonts w:ascii="Times New Roman" w:hAnsi="Times New Roman"/>
                <w:sz w:val="24"/>
                <w:szCs w:val="24"/>
              </w:rPr>
              <w:t>8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/0</w:t>
            </w:r>
            <w:r w:rsidR="002333A4">
              <w:rPr>
                <w:rFonts w:ascii="Times New Roman" w:hAnsi="Times New Roman"/>
                <w:sz w:val="24"/>
                <w:szCs w:val="24"/>
              </w:rPr>
              <w:t>9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/20</w:t>
            </w:r>
            <w:r w:rsidR="002333A4"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43EF7283" w14:textId="5A0A604C" w:rsidR="00F41C6D" w:rsidRPr="00CD60CA" w:rsidRDefault="00F41C6D" w:rsidP="00E21C2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827BF" w:rsidRPr="00CD60CA" w14:paraId="644BB1FD" w14:textId="77777777" w:rsidTr="0056188B">
        <w:trPr>
          <w:trHeight w:val="572"/>
        </w:trPr>
        <w:tc>
          <w:tcPr>
            <w:tcW w:w="1927" w:type="dxa"/>
            <w:shd w:val="clear" w:color="auto" w:fill="auto"/>
            <w:vAlign w:val="center"/>
          </w:tcPr>
          <w:p w14:paraId="0C0AC0D5" w14:textId="1ACB8C61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1394721D" w14:textId="3610262A" w:rsidR="00D827BF" w:rsidRDefault="00D827BF" w:rsidP="00D827B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Lapor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hasil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pembelajar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topik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40EA87FE" w14:textId="6493659E" w:rsidR="00D827BF" w:rsidRPr="00F41C6D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7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/</w:t>
            </w:r>
            <w:r>
              <w:rPr>
                <w:rFonts w:ascii="Times New Roman" w:hAnsi="Times New Roman"/>
                <w:sz w:val="24"/>
                <w:szCs w:val="24"/>
              </w:rPr>
              <w:t>10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/20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054" w:type="dxa"/>
            <w:shd w:val="clear" w:color="auto" w:fill="auto"/>
          </w:tcPr>
          <w:p w14:paraId="007003BA" w14:textId="3A6DCB13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D553B"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21146229" wp14:editId="4AF7F6C1">
                  <wp:simplePos x="0" y="0"/>
                  <wp:positionH relativeFrom="column">
                    <wp:posOffset>406488</wp:posOffset>
                  </wp:positionH>
                  <wp:positionV relativeFrom="page">
                    <wp:posOffset>2677</wp:posOffset>
                  </wp:positionV>
                  <wp:extent cx="361950" cy="438150"/>
                  <wp:effectExtent l="0" t="0" r="0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827BF" w:rsidRPr="00CD60CA" w14:paraId="011B0566" w14:textId="77777777" w:rsidTr="0056188B">
        <w:trPr>
          <w:trHeight w:val="566"/>
        </w:trPr>
        <w:tc>
          <w:tcPr>
            <w:tcW w:w="1927" w:type="dxa"/>
            <w:shd w:val="clear" w:color="auto" w:fill="auto"/>
            <w:vAlign w:val="center"/>
          </w:tcPr>
          <w:p w14:paraId="7AC3C210" w14:textId="0DD5169F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42F8DDB1" w14:textId="7FED1C2C" w:rsidR="00D827BF" w:rsidRDefault="00D827BF" w:rsidP="00D827B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Lapor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hasil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pembelajar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topik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605DAF22" w14:textId="4CE71AB6" w:rsidR="00D827BF" w:rsidRPr="00F41C6D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11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</w:t>
            </w: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10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054" w:type="dxa"/>
            <w:shd w:val="clear" w:color="auto" w:fill="auto"/>
          </w:tcPr>
          <w:p w14:paraId="05149168" w14:textId="606717CB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D553B"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6E08BA22" wp14:editId="76DF47F0">
                  <wp:simplePos x="0" y="0"/>
                  <wp:positionH relativeFrom="column">
                    <wp:posOffset>406488</wp:posOffset>
                  </wp:positionH>
                  <wp:positionV relativeFrom="page">
                    <wp:posOffset>3497</wp:posOffset>
                  </wp:positionV>
                  <wp:extent cx="361950" cy="4381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827BF" w:rsidRPr="00CD60CA" w14:paraId="10502122" w14:textId="77777777" w:rsidTr="0056188B">
        <w:trPr>
          <w:trHeight w:val="547"/>
        </w:trPr>
        <w:tc>
          <w:tcPr>
            <w:tcW w:w="1927" w:type="dxa"/>
            <w:shd w:val="clear" w:color="auto" w:fill="auto"/>
            <w:vAlign w:val="center"/>
          </w:tcPr>
          <w:p w14:paraId="30CA7AFA" w14:textId="42D179C6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62DC9253" w14:textId="194E54EE" w:rsidR="00D827BF" w:rsidRDefault="00D827BF" w:rsidP="00D827B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2333A4">
              <w:rPr>
                <w:rFonts w:ascii="Times New Roman" w:hAnsi="Times New Roman"/>
                <w:sz w:val="24"/>
                <w:szCs w:val="24"/>
              </w:rPr>
              <w:t xml:space="preserve">Briefing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pembagi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bimbing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dan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topik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42E67243" w14:textId="1CEADC88" w:rsidR="00D827BF" w:rsidRPr="00F41C6D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1</w:t>
            </w: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4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</w:t>
            </w: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10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054" w:type="dxa"/>
            <w:shd w:val="clear" w:color="auto" w:fill="auto"/>
          </w:tcPr>
          <w:p w14:paraId="1DBA54B3" w14:textId="3ADE6D70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D553B"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0219438C" wp14:editId="0A803D4D">
                  <wp:simplePos x="0" y="0"/>
                  <wp:positionH relativeFrom="column">
                    <wp:posOffset>406488</wp:posOffset>
                  </wp:positionH>
                  <wp:positionV relativeFrom="paragraph">
                    <wp:posOffset>-3448</wp:posOffset>
                  </wp:positionV>
                  <wp:extent cx="361950" cy="43815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827BF" w:rsidRPr="00CD60CA" w14:paraId="29270B32" w14:textId="77777777" w:rsidTr="0056188B">
        <w:trPr>
          <w:trHeight w:val="586"/>
        </w:trPr>
        <w:tc>
          <w:tcPr>
            <w:tcW w:w="1927" w:type="dxa"/>
            <w:shd w:val="clear" w:color="auto" w:fill="auto"/>
            <w:vAlign w:val="center"/>
          </w:tcPr>
          <w:p w14:paraId="1C0FF0F6" w14:textId="79397A9E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2A9BCAF6" w14:textId="38B640B6" w:rsidR="00D827BF" w:rsidRDefault="00D827BF" w:rsidP="00D827B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mpelajar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entan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najeme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energi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35C5FEAF" w14:textId="2F909D37" w:rsidR="00D827BF" w:rsidRPr="00F41C6D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/10/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054" w:type="dxa"/>
            <w:shd w:val="clear" w:color="auto" w:fill="auto"/>
          </w:tcPr>
          <w:p w14:paraId="07C845B6" w14:textId="40BE372C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D553B">
              <w:rPr>
                <w:noProof/>
              </w:rPr>
              <w:drawing>
                <wp:anchor distT="0" distB="0" distL="114300" distR="114300" simplePos="0" relativeHeight="251665408" behindDoc="1" locked="0" layoutInCell="1" allowOverlap="1" wp14:anchorId="5C5779EF" wp14:editId="4827EF52">
                  <wp:simplePos x="0" y="0"/>
                  <wp:positionH relativeFrom="column">
                    <wp:posOffset>406400</wp:posOffset>
                  </wp:positionH>
                  <wp:positionV relativeFrom="page">
                    <wp:posOffset>13825</wp:posOffset>
                  </wp:positionV>
                  <wp:extent cx="361950" cy="43815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827BF" w:rsidRPr="00CD60CA" w14:paraId="3D252FD6" w14:textId="77777777" w:rsidTr="0056188B">
        <w:trPr>
          <w:trHeight w:val="580"/>
        </w:trPr>
        <w:tc>
          <w:tcPr>
            <w:tcW w:w="1927" w:type="dxa"/>
            <w:shd w:val="clear" w:color="auto" w:fill="auto"/>
            <w:vAlign w:val="center"/>
          </w:tcPr>
          <w:p w14:paraId="6A9E47AF" w14:textId="2D21E980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5530E2E8" w14:textId="3707F0C3" w:rsidR="00D827BF" w:rsidRDefault="00D827BF" w:rsidP="00D827B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iskus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ngena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nerap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najeme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energi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4F7DD26B" w14:textId="3081AECE" w:rsidR="00D827BF" w:rsidRPr="00F41C6D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0</w:t>
            </w: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5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</w:t>
            </w: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11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054" w:type="dxa"/>
            <w:shd w:val="clear" w:color="auto" w:fill="auto"/>
          </w:tcPr>
          <w:p w14:paraId="28FE418B" w14:textId="14602869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D553B">
              <w:rPr>
                <w:noProof/>
              </w:rPr>
              <w:drawing>
                <wp:anchor distT="0" distB="0" distL="114300" distR="114300" simplePos="0" relativeHeight="251668480" behindDoc="1" locked="0" layoutInCell="1" allowOverlap="1" wp14:anchorId="47FB0735" wp14:editId="59BC79C0">
                  <wp:simplePos x="0" y="0"/>
                  <wp:positionH relativeFrom="column">
                    <wp:posOffset>406400</wp:posOffset>
                  </wp:positionH>
                  <wp:positionV relativeFrom="page">
                    <wp:posOffset>16655</wp:posOffset>
                  </wp:positionV>
                  <wp:extent cx="361950" cy="43815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827BF" w:rsidRPr="00CD60CA" w14:paraId="25C05097" w14:textId="77777777" w:rsidTr="0056188B">
        <w:trPr>
          <w:trHeight w:val="461"/>
        </w:trPr>
        <w:tc>
          <w:tcPr>
            <w:tcW w:w="1927" w:type="dxa"/>
            <w:shd w:val="clear" w:color="auto" w:fill="auto"/>
            <w:vAlign w:val="center"/>
          </w:tcPr>
          <w:p w14:paraId="68E24EE1" w14:textId="01FCE90C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4CF90AB8" w14:textId="711031E5" w:rsidR="00D827BF" w:rsidRDefault="00D827BF" w:rsidP="00D827B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Lapor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mbelajar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entan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anajeme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energi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091D0DCA" w14:textId="522DAB3F" w:rsidR="00D827BF" w:rsidRPr="00F41C6D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2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1/</w:t>
            </w: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11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054" w:type="dxa"/>
            <w:shd w:val="clear" w:color="auto" w:fill="auto"/>
          </w:tcPr>
          <w:p w14:paraId="3AA6A2CC" w14:textId="168864F9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D553B">
              <w:rPr>
                <w:noProof/>
              </w:rPr>
              <w:drawing>
                <wp:anchor distT="0" distB="0" distL="114300" distR="114300" simplePos="0" relativeHeight="251667456" behindDoc="1" locked="0" layoutInCell="1" allowOverlap="1" wp14:anchorId="099673E2" wp14:editId="1D052612">
                  <wp:simplePos x="0" y="0"/>
                  <wp:positionH relativeFrom="column">
                    <wp:posOffset>406400</wp:posOffset>
                  </wp:positionH>
                  <wp:positionV relativeFrom="page">
                    <wp:posOffset>23005</wp:posOffset>
                  </wp:positionV>
                  <wp:extent cx="361950" cy="438150"/>
                  <wp:effectExtent l="0" t="0" r="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827BF" w:rsidRPr="00CD60CA" w14:paraId="72F68697" w14:textId="77777777" w:rsidTr="0056188B">
        <w:trPr>
          <w:trHeight w:val="568"/>
        </w:trPr>
        <w:tc>
          <w:tcPr>
            <w:tcW w:w="1927" w:type="dxa"/>
            <w:shd w:val="clear" w:color="auto" w:fill="auto"/>
            <w:vAlign w:val="center"/>
          </w:tcPr>
          <w:p w14:paraId="5E9388E5" w14:textId="33D4C393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5CF7AF0D" w14:textId="68581397" w:rsidR="00D827BF" w:rsidRPr="00AA70C7" w:rsidRDefault="00D827BF" w:rsidP="00D827B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Lapor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hasil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pembelajaran</w:t>
            </w:r>
            <w:proofErr w:type="spellEnd"/>
            <w:r w:rsidRPr="002333A4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2333A4">
              <w:rPr>
                <w:rFonts w:ascii="Times New Roman" w:hAnsi="Times New Roman"/>
                <w:sz w:val="24"/>
                <w:szCs w:val="24"/>
              </w:rPr>
              <w:t>topik</w:t>
            </w:r>
            <w:proofErr w:type="spellEnd"/>
          </w:p>
        </w:tc>
        <w:tc>
          <w:tcPr>
            <w:tcW w:w="1953" w:type="dxa"/>
            <w:shd w:val="clear" w:color="auto" w:fill="auto"/>
            <w:vAlign w:val="center"/>
          </w:tcPr>
          <w:p w14:paraId="25037B36" w14:textId="4F56FF56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25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</w:t>
            </w:r>
            <w:r>
              <w:rPr>
                <w:rFonts w:ascii="Times New Roman" w:hAnsi="Times New Roman"/>
                <w:sz w:val="24"/>
                <w:szCs w:val="24"/>
                <w:lang w:val="pt-BR" w:eastAsia="ja-JP"/>
              </w:rPr>
              <w:t>11</w:t>
            </w:r>
            <w:r w:rsidRPr="00F41C6D">
              <w:rPr>
                <w:rFonts w:ascii="Times New Roman" w:hAnsi="Times New Roman"/>
                <w:sz w:val="24"/>
                <w:szCs w:val="24"/>
                <w:lang w:val="pt-BR" w:eastAsia="ja-JP"/>
              </w:rPr>
              <w:t>/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054" w:type="dxa"/>
            <w:shd w:val="clear" w:color="auto" w:fill="auto"/>
          </w:tcPr>
          <w:p w14:paraId="119A9944" w14:textId="2D6BB9B5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D553B">
              <w:rPr>
                <w:noProof/>
              </w:rPr>
              <w:drawing>
                <wp:anchor distT="0" distB="0" distL="114300" distR="114300" simplePos="0" relativeHeight="251670528" behindDoc="1" locked="0" layoutInCell="1" allowOverlap="1" wp14:anchorId="76FD870C" wp14:editId="1BB4DDD7">
                  <wp:simplePos x="0" y="0"/>
                  <wp:positionH relativeFrom="column">
                    <wp:posOffset>406400</wp:posOffset>
                  </wp:positionH>
                  <wp:positionV relativeFrom="paragraph">
                    <wp:posOffset>14115</wp:posOffset>
                  </wp:positionV>
                  <wp:extent cx="361950" cy="438150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D827BF" w:rsidRPr="00CD60CA" w14:paraId="42381918" w14:textId="77777777" w:rsidTr="00D827BF">
        <w:trPr>
          <w:trHeight w:val="631"/>
        </w:trPr>
        <w:tc>
          <w:tcPr>
            <w:tcW w:w="1927" w:type="dxa"/>
            <w:shd w:val="clear" w:color="auto" w:fill="auto"/>
            <w:vAlign w:val="center"/>
          </w:tcPr>
          <w:p w14:paraId="75404A0A" w14:textId="41FB6328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3E654A62" w14:textId="628BCAFC" w:rsidR="00D827BF" w:rsidRPr="00AA70C7" w:rsidRDefault="00D827BF" w:rsidP="00D827B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imbi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entan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virtual power plant</w:t>
            </w:r>
          </w:p>
        </w:tc>
        <w:tc>
          <w:tcPr>
            <w:tcW w:w="1953" w:type="dxa"/>
            <w:shd w:val="clear" w:color="auto" w:fill="auto"/>
            <w:vAlign w:val="center"/>
          </w:tcPr>
          <w:p w14:paraId="4EE3690B" w14:textId="713C5E97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9/12/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054" w:type="dxa"/>
            <w:shd w:val="clear" w:color="auto" w:fill="auto"/>
            <w:vAlign w:val="center"/>
          </w:tcPr>
          <w:p w14:paraId="0541A3DD" w14:textId="18C01366" w:rsidR="00D827BF" w:rsidRPr="00CD60CA" w:rsidRDefault="00255949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D553B">
              <w:rPr>
                <w:noProof/>
              </w:rPr>
              <w:drawing>
                <wp:anchor distT="0" distB="0" distL="114300" distR="114300" simplePos="0" relativeHeight="251673600" behindDoc="1" locked="0" layoutInCell="1" allowOverlap="1" wp14:anchorId="7039DB0A" wp14:editId="13CFC49B">
                  <wp:simplePos x="0" y="0"/>
                  <wp:positionH relativeFrom="column">
                    <wp:posOffset>417830</wp:posOffset>
                  </wp:positionH>
                  <wp:positionV relativeFrom="page">
                    <wp:posOffset>22860</wp:posOffset>
                  </wp:positionV>
                  <wp:extent cx="361950" cy="438150"/>
                  <wp:effectExtent l="0" t="0" r="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27BF" w:rsidRPr="00CD60CA" w14:paraId="06E77C6C" w14:textId="77777777" w:rsidTr="00D827BF">
        <w:trPr>
          <w:trHeight w:val="697"/>
        </w:trPr>
        <w:tc>
          <w:tcPr>
            <w:tcW w:w="1927" w:type="dxa"/>
            <w:shd w:val="clear" w:color="auto" w:fill="auto"/>
            <w:vAlign w:val="center"/>
          </w:tcPr>
          <w:p w14:paraId="14363438" w14:textId="013338E9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4829" w:type="dxa"/>
            <w:shd w:val="clear" w:color="auto" w:fill="auto"/>
            <w:vAlign w:val="center"/>
          </w:tcPr>
          <w:p w14:paraId="7E7E09C1" w14:textId="5C4ACDF4" w:rsidR="00D827BF" w:rsidRDefault="00D827BF" w:rsidP="00D827B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empelajari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ancanga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virtual power plant</w:t>
            </w:r>
          </w:p>
        </w:tc>
        <w:tc>
          <w:tcPr>
            <w:tcW w:w="1953" w:type="dxa"/>
            <w:shd w:val="clear" w:color="auto" w:fill="auto"/>
            <w:vAlign w:val="center"/>
          </w:tcPr>
          <w:p w14:paraId="444920E8" w14:textId="1544E57B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/12/</w:t>
            </w:r>
            <w:r w:rsidRPr="00F41C6D">
              <w:rPr>
                <w:rFonts w:ascii="Times New Roman" w:hAnsi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054" w:type="dxa"/>
            <w:shd w:val="clear" w:color="auto" w:fill="auto"/>
          </w:tcPr>
          <w:p w14:paraId="44803E6C" w14:textId="766F0D09" w:rsidR="00D827BF" w:rsidRPr="00CD60CA" w:rsidRDefault="00D827BF" w:rsidP="00D827B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D553B"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468102D8" wp14:editId="6A958EBA">
                  <wp:simplePos x="0" y="0"/>
                  <wp:positionH relativeFrom="column">
                    <wp:posOffset>406400</wp:posOffset>
                  </wp:positionH>
                  <wp:positionV relativeFrom="page">
                    <wp:posOffset>76345</wp:posOffset>
                  </wp:positionV>
                  <wp:extent cx="361950" cy="438150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37F02D34" w14:textId="6FB5910D" w:rsidR="006F62C1" w:rsidRDefault="006F62C1" w:rsidP="00DC35E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55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4"/>
      </w:tblGrid>
      <w:tr w:rsidR="006F62C1" w14:paraId="1816DEAA" w14:textId="77777777" w:rsidTr="00AE3CCC">
        <w:tc>
          <w:tcPr>
            <w:tcW w:w="5234" w:type="dxa"/>
          </w:tcPr>
          <w:p w14:paraId="1A638421" w14:textId="3B7DB87A" w:rsidR="006F62C1" w:rsidRDefault="006F62C1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pok, </w:t>
            </w:r>
            <w:r w:rsidR="00C35D67">
              <w:rPr>
                <w:rFonts w:ascii="Times New Roman" w:hAnsi="Times New Roman"/>
                <w:sz w:val="24"/>
                <w:szCs w:val="24"/>
              </w:rPr>
              <w:t>8</w:t>
            </w:r>
            <w:r w:rsidR="002571B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2571B8">
              <w:rPr>
                <w:rFonts w:ascii="Times New Roman" w:hAnsi="Times New Roman"/>
                <w:sz w:val="24"/>
                <w:szCs w:val="24"/>
              </w:rPr>
              <w:t>Ju</w:t>
            </w:r>
            <w:r w:rsidR="00DB2788">
              <w:rPr>
                <w:rFonts w:ascii="Times New Roman" w:hAnsi="Times New Roman"/>
                <w:sz w:val="24"/>
                <w:szCs w:val="24"/>
              </w:rPr>
              <w:t>l</w:t>
            </w:r>
            <w:r w:rsidR="002571B8">
              <w:rPr>
                <w:rFonts w:ascii="Times New Roman" w:hAnsi="Times New Roman"/>
                <w:sz w:val="24"/>
                <w:szCs w:val="24"/>
              </w:rPr>
              <w:t>i</w:t>
            </w:r>
            <w:proofErr w:type="spellEnd"/>
            <w:r w:rsidR="002571B8">
              <w:rPr>
                <w:rFonts w:ascii="Times New Roman" w:hAnsi="Times New Roman"/>
                <w:sz w:val="24"/>
                <w:szCs w:val="24"/>
              </w:rPr>
              <w:t xml:space="preserve"> 2020</w:t>
            </w:r>
          </w:p>
          <w:p w14:paraId="5764B9B9" w14:textId="56766A46" w:rsidR="006F62C1" w:rsidRDefault="006F62C1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ose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mbimbing</w:t>
            </w:r>
            <w:proofErr w:type="spellEnd"/>
            <w:r>
              <w:rPr>
                <w:rFonts w:ascii="Times New Roman" w:hAnsi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3E2750" wp14:editId="5376E0C8">
                      <wp:simplePos x="0" y="0"/>
                      <wp:positionH relativeFrom="column">
                        <wp:posOffset>4531360</wp:posOffset>
                      </wp:positionH>
                      <wp:positionV relativeFrom="paragraph">
                        <wp:posOffset>43816</wp:posOffset>
                      </wp:positionV>
                      <wp:extent cx="1352550" cy="47625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352550" cy="476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C1427DE" w14:textId="77777777" w:rsidR="006F62C1" w:rsidRDefault="006F62C1" w:rsidP="006F62C1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C4A4957" wp14:editId="08EC5258">
                                        <wp:extent cx="1243013" cy="371475"/>
                                        <wp:effectExtent l="0" t="0" r="0" b="0"/>
                                        <wp:docPr id="31" name="Picture 31" descr="A close up of text on a white background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70499.jpg"/>
                                                <pic:cNvPicPr/>
                                              </pic:nvPicPr>
                                              <pic:blipFill rotWithShape="1"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17600" t="12584" r="12799" b="21980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266575" cy="37851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3E2750" id="Text Box 3" o:spid="_x0000_s1028" type="#_x0000_t202" style="position:absolute;left:0;text-align:left;margin-left:356.8pt;margin-top:3.45pt;width:106.5pt;height:37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" fillcolor="white [3201]" stroked="f" strokeweight=".5pt">
                      <v:textbox>
                        <w:txbxContent>
                          <w:p w14:paraId="4C1427DE" w14:textId="77777777" w:rsidR="006F62C1" w:rsidRDefault="006F62C1" w:rsidP="006F62C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4A4957" wp14:editId="08EC5258">
                                  <wp:extent cx="1243013" cy="371475"/>
                                  <wp:effectExtent l="0" t="0" r="0" b="0"/>
                                  <wp:docPr id="25" name="Picture 25" descr="A close up of text on a white background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70499.jpg"/>
                                          <pic:cNvPicPr/>
                                        </pic:nvPicPr>
                                        <pic:blipFill rotWithShape="1"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7600" t="12584" r="12799" b="2198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6575" cy="3785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</w:p>
          <w:p w14:paraId="5A379498" w14:textId="23526B09" w:rsidR="00EE7BAC" w:rsidRDefault="00A214DB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5648" behindDoc="1" locked="0" layoutInCell="1" allowOverlap="1" wp14:anchorId="1D0AF7F2" wp14:editId="5B4E95E6">
                  <wp:simplePos x="0" y="0"/>
                  <wp:positionH relativeFrom="column">
                    <wp:posOffset>837565</wp:posOffset>
                  </wp:positionH>
                  <wp:positionV relativeFrom="page">
                    <wp:posOffset>384810</wp:posOffset>
                  </wp:positionV>
                  <wp:extent cx="1438382" cy="852170"/>
                  <wp:effectExtent l="0" t="0" r="9525" b="5080"/>
                  <wp:wrapNone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382" cy="852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20F58C" w14:textId="0109A39E" w:rsidR="00EE7BAC" w:rsidRDefault="00EE7BAC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63133DC" w14:textId="262CE4CE" w:rsidR="00EE7BAC" w:rsidRDefault="00EE7BAC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164590C1" w14:textId="1E0E26FE" w:rsidR="00EE7BAC" w:rsidRDefault="00EE7BAC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7FFD8964" w14:textId="238A8A1F" w:rsidR="006F62C1" w:rsidRDefault="00EE7BAC" w:rsidP="00EE7BA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E3495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1E96E76" wp14:editId="1C2589DB">
                      <wp:simplePos x="0" y="0"/>
                      <wp:positionH relativeFrom="margin">
                        <wp:posOffset>-76835</wp:posOffset>
                      </wp:positionH>
                      <wp:positionV relativeFrom="paragraph">
                        <wp:posOffset>89535</wp:posOffset>
                      </wp:positionV>
                      <wp:extent cx="3446780" cy="295275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446780" cy="295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EC9EF31" w14:textId="15AAF82A" w:rsidR="00AE3CCC" w:rsidRPr="00AE3CCC" w:rsidRDefault="002571B8" w:rsidP="00AE3CCC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  <w:color w:val="FF0000"/>
                                      <w:sz w:val="24"/>
                                      <w:szCs w:val="24"/>
                                    </w:rPr>
                                  </w:pPr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Dr.-In</w:t>
                                  </w:r>
                                  <w:r w:rsidR="00EE7BAC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g</w:t>
                                  </w:r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 xml:space="preserve">. </w:t>
                                  </w:r>
                                  <w:proofErr w:type="spellStart"/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Eko</w:t>
                                  </w:r>
                                  <w:proofErr w:type="spellEnd"/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 xml:space="preserve"> Adhi </w:t>
                                  </w:r>
                                  <w:proofErr w:type="spellStart"/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Setiawan</w:t>
                                  </w:r>
                                  <w:proofErr w:type="spellEnd"/>
                                  <w:r w:rsidRPr="007442D4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 xml:space="preserve"> S.T., M.T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E96E76" id="Text Box 27" o:spid="_x0000_s1028" type="#_x0000_t202" style="position:absolute;margin-left:-6.05pt;margin-top:7.05pt;width:271.4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" filled="f" stroked="f" strokeweight=".5pt">
                      <v:textbox>
                        <w:txbxContent>
                          <w:p w14:paraId="3EC9EF31" w14:textId="15AAF82A" w:rsidR="00AE3CCC" w:rsidRPr="00AE3CCC" w:rsidRDefault="002571B8" w:rsidP="00AE3CCC">
                            <w:pPr>
                              <w:jc w:val="center"/>
                              <w:rPr>
                                <w:rFonts w:ascii="Times New Roman" w:hAnsi="Times New Roman"/>
                                <w:color w:val="FF0000"/>
                                <w:sz w:val="24"/>
                                <w:szCs w:val="24"/>
                              </w:rPr>
                            </w:pPr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Dr.-In</w:t>
                            </w:r>
                            <w:r w:rsidR="00EE7BAC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g</w:t>
                            </w:r>
                            <w:r w:rsidRPr="007442D4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. Eko Adhi Setiawan S.T., M.T.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14:paraId="31A984E9" w14:textId="3FC5232D" w:rsidR="00AE3CCC" w:rsidRDefault="00AE3CCC" w:rsidP="00EE7BAC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_____________________________</w:t>
            </w:r>
          </w:p>
          <w:p w14:paraId="36C0A8C2" w14:textId="2E80AB43" w:rsidR="006F62C1" w:rsidRDefault="00A2604D" w:rsidP="00EE7BAC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     </w:t>
            </w:r>
            <w:r w:rsidR="006F62C1">
              <w:rPr>
                <w:rFonts w:ascii="Times New Roman" w:hAnsi="Times New Roman"/>
                <w:sz w:val="24"/>
                <w:szCs w:val="24"/>
              </w:rPr>
              <w:t xml:space="preserve">NIP. </w:t>
            </w:r>
            <w:r w:rsidRPr="00A2604D">
              <w:rPr>
                <w:rFonts w:ascii="Times New Roman" w:hAnsi="Times New Roman"/>
                <w:sz w:val="24"/>
                <w:szCs w:val="24"/>
              </w:rPr>
              <w:t>040803032</w:t>
            </w:r>
          </w:p>
        </w:tc>
      </w:tr>
    </w:tbl>
    <w:p w14:paraId="4AE2CE3F" w14:textId="38D8CE84" w:rsidR="005F26EA" w:rsidRPr="00AE3CCC" w:rsidRDefault="00DC35E2" w:rsidP="00EE7BAC">
      <w:pPr>
        <w:spacing w:after="0" w:line="240" w:lineRule="auto"/>
        <w:jc w:val="both"/>
        <w:rPr>
          <w:rFonts w:ascii="Times New Roman" w:hAnsi="Times New Roman"/>
          <w:sz w:val="20"/>
          <w:szCs w:val="20"/>
        </w:rPr>
      </w:pPr>
      <w:r w:rsidRPr="00AE3CCC">
        <w:rPr>
          <w:rFonts w:ascii="Times New Roman" w:hAnsi="Times New Roman"/>
          <w:sz w:val="20"/>
          <w:szCs w:val="20"/>
        </w:rPr>
        <w:t>*</w:t>
      </w:r>
      <w:proofErr w:type="spellStart"/>
      <w:r w:rsidRPr="00AE3CCC">
        <w:rPr>
          <w:rFonts w:ascii="Times New Roman" w:hAnsi="Times New Roman"/>
          <w:sz w:val="20"/>
          <w:szCs w:val="20"/>
        </w:rPr>
        <w:t>beri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AE3CCC">
        <w:rPr>
          <w:rFonts w:ascii="Times New Roman" w:hAnsi="Times New Roman"/>
          <w:sz w:val="20"/>
          <w:szCs w:val="20"/>
        </w:rPr>
        <w:t>tanda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AE3CCC">
        <w:rPr>
          <w:rFonts w:ascii="Times New Roman" w:hAnsi="Times New Roman"/>
          <w:sz w:val="20"/>
          <w:szCs w:val="20"/>
        </w:rPr>
        <w:t>silang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AE3CCC">
        <w:rPr>
          <w:rFonts w:ascii="Times New Roman" w:hAnsi="Times New Roman"/>
          <w:sz w:val="20"/>
          <w:szCs w:val="20"/>
        </w:rPr>
        <w:t>sesuai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AE3CCC">
        <w:rPr>
          <w:rFonts w:ascii="Times New Roman" w:hAnsi="Times New Roman"/>
          <w:sz w:val="20"/>
          <w:szCs w:val="20"/>
        </w:rPr>
        <w:t>dengan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program yang </w:t>
      </w:r>
      <w:proofErr w:type="spellStart"/>
      <w:r w:rsidRPr="00AE3CCC">
        <w:rPr>
          <w:rFonts w:ascii="Times New Roman" w:hAnsi="Times New Roman"/>
          <w:sz w:val="20"/>
          <w:szCs w:val="20"/>
        </w:rPr>
        <w:t>diikuti</w:t>
      </w:r>
      <w:proofErr w:type="spellEnd"/>
      <w:r w:rsidRPr="00AE3CCC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AE3CCC">
        <w:rPr>
          <w:rFonts w:ascii="Times New Roman" w:hAnsi="Times New Roman"/>
          <w:sz w:val="20"/>
          <w:szCs w:val="20"/>
        </w:rPr>
        <w:t>mahasiswa</w:t>
      </w:r>
      <w:bookmarkStart w:id="1" w:name="_GoBack"/>
      <w:bookmarkEnd w:id="1"/>
      <w:proofErr w:type="spellEnd"/>
    </w:p>
    <w:sectPr w:rsidR="005F26EA" w:rsidRPr="00AE3CCC" w:rsidSect="00F215E0">
      <w:pgSz w:w="12240" w:h="15840"/>
      <w:pgMar w:top="851" w:right="758" w:bottom="568" w:left="709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zI2MjG2sDA2MTBU0lEKTi0uzszPAykwrgUApW5bNSwAAAA="/>
  </w:docVars>
  <w:rsids>
    <w:rsidRoot w:val="008F4E30"/>
    <w:rsid w:val="000B1D76"/>
    <w:rsid w:val="000D440D"/>
    <w:rsid w:val="000E5966"/>
    <w:rsid w:val="000F452E"/>
    <w:rsid w:val="0012722E"/>
    <w:rsid w:val="001B5069"/>
    <w:rsid w:val="001D3085"/>
    <w:rsid w:val="00200217"/>
    <w:rsid w:val="00221D1D"/>
    <w:rsid w:val="002275BE"/>
    <w:rsid w:val="00230A85"/>
    <w:rsid w:val="002333A4"/>
    <w:rsid w:val="0023742B"/>
    <w:rsid w:val="00255949"/>
    <w:rsid w:val="002571B8"/>
    <w:rsid w:val="00274679"/>
    <w:rsid w:val="002A5D14"/>
    <w:rsid w:val="00304F54"/>
    <w:rsid w:val="00306099"/>
    <w:rsid w:val="00345DAB"/>
    <w:rsid w:val="003954B3"/>
    <w:rsid w:val="003A14C3"/>
    <w:rsid w:val="00420812"/>
    <w:rsid w:val="00433BBE"/>
    <w:rsid w:val="004610AB"/>
    <w:rsid w:val="00482F21"/>
    <w:rsid w:val="004F4DFA"/>
    <w:rsid w:val="005024E9"/>
    <w:rsid w:val="005F26EA"/>
    <w:rsid w:val="006F62C1"/>
    <w:rsid w:val="00717ECD"/>
    <w:rsid w:val="007442D4"/>
    <w:rsid w:val="007F2D3A"/>
    <w:rsid w:val="008434EC"/>
    <w:rsid w:val="00870466"/>
    <w:rsid w:val="008D0BA1"/>
    <w:rsid w:val="008F306D"/>
    <w:rsid w:val="008F4E30"/>
    <w:rsid w:val="009025AD"/>
    <w:rsid w:val="0092176F"/>
    <w:rsid w:val="00945FCC"/>
    <w:rsid w:val="00947652"/>
    <w:rsid w:val="009630B0"/>
    <w:rsid w:val="0097190E"/>
    <w:rsid w:val="009753C1"/>
    <w:rsid w:val="00977805"/>
    <w:rsid w:val="00A17BE7"/>
    <w:rsid w:val="00A214DB"/>
    <w:rsid w:val="00A2604D"/>
    <w:rsid w:val="00A46093"/>
    <w:rsid w:val="00AA51FA"/>
    <w:rsid w:val="00AA70C7"/>
    <w:rsid w:val="00AB0435"/>
    <w:rsid w:val="00AD520B"/>
    <w:rsid w:val="00AE3CCC"/>
    <w:rsid w:val="00AF0FB6"/>
    <w:rsid w:val="00AF2CF1"/>
    <w:rsid w:val="00B26D1C"/>
    <w:rsid w:val="00B911D9"/>
    <w:rsid w:val="00C35D67"/>
    <w:rsid w:val="00C435F3"/>
    <w:rsid w:val="00C63F9E"/>
    <w:rsid w:val="00C95020"/>
    <w:rsid w:val="00CB784F"/>
    <w:rsid w:val="00CC0D7C"/>
    <w:rsid w:val="00CD60CA"/>
    <w:rsid w:val="00CF4594"/>
    <w:rsid w:val="00D133BB"/>
    <w:rsid w:val="00D827BF"/>
    <w:rsid w:val="00DA3326"/>
    <w:rsid w:val="00DB2788"/>
    <w:rsid w:val="00DC35E2"/>
    <w:rsid w:val="00E21C26"/>
    <w:rsid w:val="00E44F6B"/>
    <w:rsid w:val="00E5737E"/>
    <w:rsid w:val="00E77656"/>
    <w:rsid w:val="00E9290F"/>
    <w:rsid w:val="00EE1D4C"/>
    <w:rsid w:val="00EE1F89"/>
    <w:rsid w:val="00EE7BAC"/>
    <w:rsid w:val="00F10486"/>
    <w:rsid w:val="00F215E0"/>
    <w:rsid w:val="00F30B6E"/>
    <w:rsid w:val="00F41C6D"/>
    <w:rsid w:val="00F64C75"/>
    <w:rsid w:val="00F77C22"/>
    <w:rsid w:val="00F90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FAC373"/>
  <w15:docId w15:val="{BDE4E9BE-2684-407D-BBD2-C6A1EF311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el">
    <w:name w:val="Tabel"/>
    <w:basedOn w:val="Normal"/>
    <w:link w:val="TabelChar"/>
    <w:autoRedefine/>
    <w:qFormat/>
    <w:rsid w:val="00433BBE"/>
    <w:pPr>
      <w:spacing w:after="0" w:line="240" w:lineRule="auto"/>
      <w:jc w:val="both"/>
    </w:pPr>
    <w:rPr>
      <w:rFonts w:ascii="Times New Roman" w:eastAsia="Times New Roman" w:hAnsi="Times New Roman"/>
      <w:b/>
      <w:sz w:val="24"/>
      <w:szCs w:val="24"/>
    </w:rPr>
  </w:style>
  <w:style w:type="character" w:customStyle="1" w:styleId="TabelChar">
    <w:name w:val="Tabel Char"/>
    <w:link w:val="Tabel"/>
    <w:rsid w:val="00433BBE"/>
    <w:rPr>
      <w:rFonts w:ascii="Times New Roman" w:eastAsia="Times New Roman" w:hAnsi="Times New Roman" w:cs="Times New Roman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4E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F4E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DC35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DA53A0-887C-4D97-9FF2-6513062EB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lis</dc:creator>
  <cp:lastModifiedBy>djati pradana</cp:lastModifiedBy>
  <cp:revision>13</cp:revision>
  <cp:lastPrinted>2020-07-17T05:47:00Z</cp:lastPrinted>
  <dcterms:created xsi:type="dcterms:W3CDTF">2020-07-01T17:08:00Z</dcterms:created>
  <dcterms:modified xsi:type="dcterms:W3CDTF">2020-07-17T05:48:00Z</dcterms:modified>
</cp:coreProperties>
</file>